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271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3515"/>
      </w:tblGrid>
      <w:tr w:rsidR="00D57D2D" w:rsidRPr="00472E4C" w14:paraId="4D989744" w14:textId="77777777" w:rsidTr="002A0323">
        <w:trPr>
          <w:trHeight w:val="890"/>
        </w:trPr>
        <w:tc>
          <w:tcPr>
            <w:tcW w:w="7825" w:type="dxa"/>
          </w:tcPr>
          <w:p w14:paraId="693A2C72" w14:textId="654DF694" w:rsidR="00D57D2D" w:rsidRPr="00472E4C" w:rsidRDefault="00AE7618" w:rsidP="00D70708">
            <w:pPr>
              <w:bidi/>
              <w:rPr>
                <w:rFonts w:asciiTheme="minorBidi" w:hAnsiTheme="minorBidi"/>
                <w:color w:val="242424"/>
                <w:sz w:val="60"/>
                <w:szCs w:val="60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60"/>
                <w:szCs w:val="60"/>
                <w:rtl/>
                <w:lang w:bidi="fa-IR"/>
              </w:rPr>
              <w:t>نام و نام خانوادگی</w:t>
            </w:r>
          </w:p>
        </w:tc>
        <w:tc>
          <w:tcPr>
            <w:tcW w:w="3515" w:type="dxa"/>
            <w:vMerge w:val="restart"/>
          </w:tcPr>
          <w:tbl>
            <w:tblPr>
              <w:tblStyle w:val="TableGrid"/>
              <w:tblpPr w:leftFromText="180" w:rightFromText="180" w:vertAnchor="page" w:horzAnchor="margin" w:tblpX="175" w:tblpY="1141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14"/>
            </w:tblGrid>
            <w:tr w:rsidR="00F411F0" w:rsidRPr="00472E4C" w14:paraId="7D228212" w14:textId="77777777" w:rsidTr="002A0323">
              <w:trPr>
                <w:trHeight w:val="2870"/>
              </w:trPr>
              <w:tc>
                <w:tcPr>
                  <w:tcW w:w="3114" w:type="dxa"/>
                </w:tcPr>
                <w:p w14:paraId="466FB3C2" w14:textId="020E54EF" w:rsidR="00F44D82" w:rsidRPr="00472E4C" w:rsidRDefault="00AE7618" w:rsidP="00D70708">
                  <w:pPr>
                    <w:bidi/>
                    <w:spacing w:line="300" w:lineRule="exact"/>
                    <w:rPr>
                      <w:rFonts w:asciiTheme="minorBidi" w:hAnsiTheme="minorBidi"/>
                      <w:color w:val="FFFFFF" w:themeColor="background1"/>
                      <w:sz w:val="26"/>
                      <w:szCs w:val="26"/>
                      <w:rtl/>
                      <w:lang w:bidi="fa-IR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6"/>
                      <w:szCs w:val="26"/>
                      <w:rtl/>
                      <w:lang w:bidi="fa-IR"/>
                    </w:rPr>
                    <w:t>درباره من</w:t>
                  </w:r>
                </w:p>
                <w:p w14:paraId="4C5BE9BB" w14:textId="2DAC4F6C" w:rsidR="00F411F0" w:rsidRPr="00472E4C" w:rsidRDefault="00AE7618" w:rsidP="00F44D82">
                  <w:pPr>
                    <w:bidi/>
                    <w:spacing w:line="300" w:lineRule="exact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  <w:lang w:bidi="fa-IR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  <w:rtl/>
                      <w:lang w:bidi="fa-IR"/>
                    </w:rPr>
                    <w:t>برنامه نویس و توسعه دهنده وب کامل با سابقه کارآموزی در شرکت های</w:t>
                  </w: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  <w:lang w:bidi="fa-IR"/>
                    </w:rPr>
                    <w:t xml:space="preserve"> …..</w:t>
                  </w: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  <w:rtl/>
                      <w:lang w:bidi="fa-IR"/>
                    </w:rPr>
                    <w:t>و کار با استارت آپ های ..... . تخصص در زمینه ..... و مهارت های .... .</w:t>
                  </w:r>
                </w:p>
              </w:tc>
            </w:tr>
            <w:tr w:rsidR="00F411F0" w:rsidRPr="00472E4C" w14:paraId="7DC8166B" w14:textId="77777777" w:rsidTr="002A0323">
              <w:trPr>
                <w:trHeight w:val="527"/>
              </w:trPr>
              <w:tc>
                <w:tcPr>
                  <w:tcW w:w="3114" w:type="dxa"/>
                </w:tcPr>
                <w:p w14:paraId="2FE4F642" w14:textId="77777777" w:rsidR="00F411F0" w:rsidRPr="00472E4C" w:rsidRDefault="00F411F0" w:rsidP="00D70708">
                  <w:pPr>
                    <w:bidi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F411F0" w:rsidRPr="00472E4C" w14:paraId="269CE8FF" w14:textId="77777777" w:rsidTr="002A0323">
              <w:trPr>
                <w:trHeight w:val="617"/>
              </w:trPr>
              <w:tc>
                <w:tcPr>
                  <w:tcW w:w="3114" w:type="dxa"/>
                </w:tcPr>
                <w:p w14:paraId="0010FBEA" w14:textId="2FE8CE70" w:rsidR="00F411F0" w:rsidRPr="00472E4C" w:rsidRDefault="00AE7618" w:rsidP="00D70708">
                  <w:pPr>
                    <w:bidi/>
                    <w:rPr>
                      <w:rFonts w:asciiTheme="minorBidi" w:hAnsiTheme="minorBidi"/>
                      <w:color w:val="D9BD9C"/>
                      <w:sz w:val="26"/>
                      <w:szCs w:val="26"/>
                      <w:lang w:bidi="fa-IR"/>
                    </w:rPr>
                  </w:pPr>
                  <w:r w:rsidRPr="00472E4C"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  <w:t>مهارت های فرانت اند</w:t>
                  </w:r>
                </w:p>
              </w:tc>
            </w:tr>
            <w:tr w:rsidR="00F411F0" w:rsidRPr="00472E4C" w14:paraId="4DD46A2D" w14:textId="77777777" w:rsidTr="002A0323">
              <w:tc>
                <w:tcPr>
                  <w:tcW w:w="3114" w:type="dxa"/>
                </w:tcPr>
                <w:p w14:paraId="1149F53F" w14:textId="6098C4C8" w:rsidR="00EA4B15" w:rsidRPr="00472E4C" w:rsidRDefault="00EA4B15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HTML &amp; CSS</w:t>
                  </w:r>
                </w:p>
                <w:p w14:paraId="297F4F65" w14:textId="79D2E01D" w:rsidR="00EA4B15" w:rsidRPr="00472E4C" w:rsidRDefault="00AE7618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JavaScript</w:t>
                  </w:r>
                </w:p>
                <w:p w14:paraId="0B467B1A" w14:textId="77C31010" w:rsidR="00EA4B15" w:rsidRPr="00472E4C" w:rsidRDefault="00AE7618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jQuery</w:t>
                  </w:r>
                </w:p>
                <w:p w14:paraId="22F30262" w14:textId="77777777" w:rsidR="00EA4B15" w:rsidRPr="00472E4C" w:rsidRDefault="00EA4B15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ReactJS</w:t>
                  </w:r>
                </w:p>
                <w:p w14:paraId="6CA33FD3" w14:textId="5ADD5BDB" w:rsidR="00F411F0" w:rsidRPr="00472E4C" w:rsidRDefault="00AE7618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Post CSS</w:t>
                  </w:r>
                </w:p>
              </w:tc>
            </w:tr>
            <w:tr w:rsidR="00F411F0" w:rsidRPr="00472E4C" w14:paraId="600A5B3E" w14:textId="77777777" w:rsidTr="002A0323">
              <w:trPr>
                <w:trHeight w:val="608"/>
              </w:trPr>
              <w:tc>
                <w:tcPr>
                  <w:tcW w:w="3114" w:type="dxa"/>
                </w:tcPr>
                <w:p w14:paraId="68FA292C" w14:textId="77777777" w:rsidR="00F411F0" w:rsidRPr="00472E4C" w:rsidRDefault="00F411F0" w:rsidP="00D70708">
                  <w:pPr>
                    <w:bidi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EA4B15" w:rsidRPr="00472E4C" w14:paraId="30B3E718" w14:textId="77777777" w:rsidTr="00472E4C">
              <w:trPr>
                <w:trHeight w:val="1753"/>
              </w:trPr>
              <w:tc>
                <w:tcPr>
                  <w:tcW w:w="3114" w:type="dxa"/>
                </w:tcPr>
                <w:p w14:paraId="1DD6FA5F" w14:textId="77777777" w:rsidR="00472E4C" w:rsidRPr="00472E4C" w:rsidRDefault="00472E4C" w:rsidP="00D70708">
                  <w:pPr>
                    <w:bidi/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</w:pPr>
                </w:p>
                <w:p w14:paraId="1D7B9C77" w14:textId="77777777" w:rsidR="00472E4C" w:rsidRPr="00472E4C" w:rsidRDefault="00472E4C" w:rsidP="00472E4C">
                  <w:pPr>
                    <w:bidi/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</w:pPr>
                </w:p>
                <w:p w14:paraId="4ADF4775" w14:textId="77777777" w:rsidR="00472E4C" w:rsidRPr="00472E4C" w:rsidRDefault="00472E4C" w:rsidP="00472E4C">
                  <w:pPr>
                    <w:bidi/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</w:pPr>
                </w:p>
                <w:p w14:paraId="13A28109" w14:textId="77777777" w:rsidR="00472E4C" w:rsidRPr="00472E4C" w:rsidRDefault="00472E4C" w:rsidP="00472E4C">
                  <w:pPr>
                    <w:bidi/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</w:pPr>
                </w:p>
                <w:p w14:paraId="085B46B3" w14:textId="72C53C2D" w:rsidR="00EA4B15" w:rsidRPr="00472E4C" w:rsidRDefault="00AE7618" w:rsidP="00472E4C">
                  <w:pPr>
                    <w:bidi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  <w:lang w:bidi="fa-IR"/>
                    </w:rPr>
                  </w:pPr>
                  <w:r w:rsidRPr="00472E4C">
                    <w:rPr>
                      <w:rFonts w:asciiTheme="minorBidi" w:hAnsiTheme="minorBidi"/>
                      <w:color w:val="D9BD9C"/>
                      <w:sz w:val="26"/>
                      <w:szCs w:val="26"/>
                      <w:rtl/>
                      <w:lang w:bidi="fa-IR"/>
                    </w:rPr>
                    <w:t>مهارت های بک اند</w:t>
                  </w:r>
                </w:p>
              </w:tc>
            </w:tr>
            <w:tr w:rsidR="00EA4B15" w:rsidRPr="00472E4C" w14:paraId="44A5B8BB" w14:textId="77777777" w:rsidTr="002A0323">
              <w:tc>
                <w:tcPr>
                  <w:tcW w:w="3114" w:type="dxa"/>
                </w:tcPr>
                <w:p w14:paraId="205D8C84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Java</w:t>
                  </w:r>
                </w:p>
                <w:p w14:paraId="1541AF3A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NodeJS</w:t>
                  </w:r>
                </w:p>
                <w:p w14:paraId="032153B0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MongoDB</w:t>
                  </w:r>
                </w:p>
                <w:p w14:paraId="2264936E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AWS</w:t>
                  </w:r>
                </w:p>
                <w:p w14:paraId="37B7D2A5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CDN</w:t>
                  </w:r>
                </w:p>
                <w:p w14:paraId="53BFC8FE" w14:textId="77777777" w:rsidR="009C3FA7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Spark</w:t>
                  </w:r>
                </w:p>
                <w:p w14:paraId="167F5C23" w14:textId="6AE86E89" w:rsidR="009C3FA7" w:rsidRPr="00472E4C" w:rsidRDefault="00AE7618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Express’s</w:t>
                  </w:r>
                </w:p>
                <w:p w14:paraId="00B541B0" w14:textId="19F2E672" w:rsidR="00EA4B15" w:rsidRPr="00472E4C" w:rsidRDefault="009C3FA7" w:rsidP="00D70708">
                  <w:pPr>
                    <w:pStyle w:val="ListParagraph"/>
                    <w:numPr>
                      <w:ilvl w:val="0"/>
                      <w:numId w:val="2"/>
                    </w:numPr>
                    <w:bidi/>
                    <w:spacing w:after="100" w:line="280" w:lineRule="exact"/>
                    <w:ind w:left="360" w:hanging="173"/>
                    <w:contextualSpacing w:val="0"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  <w:r w:rsidRPr="00472E4C"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  <w:t>PHP 7</w:t>
                  </w:r>
                </w:p>
              </w:tc>
            </w:tr>
            <w:tr w:rsidR="00EA4B15" w:rsidRPr="00472E4C" w14:paraId="10C8476E" w14:textId="77777777" w:rsidTr="002A0323">
              <w:tc>
                <w:tcPr>
                  <w:tcW w:w="3114" w:type="dxa"/>
                </w:tcPr>
                <w:p w14:paraId="24ACB5D4" w14:textId="77777777" w:rsidR="00EA4B15" w:rsidRPr="00472E4C" w:rsidRDefault="00EA4B15" w:rsidP="00D70708">
                  <w:pPr>
                    <w:bidi/>
                    <w:rPr>
                      <w:rFonts w:asciiTheme="minorBidi" w:hAnsiTheme="minorBidi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</w:tbl>
          <w:p w14:paraId="77C7F896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16A84599" w14:textId="77777777" w:rsidTr="002A0323">
        <w:trPr>
          <w:trHeight w:val="440"/>
        </w:trPr>
        <w:tc>
          <w:tcPr>
            <w:tcW w:w="7825" w:type="dxa"/>
          </w:tcPr>
          <w:p w14:paraId="71EFE072" w14:textId="79924229" w:rsidR="00D57D2D" w:rsidRPr="00472E4C" w:rsidRDefault="00AE7618" w:rsidP="00D70708">
            <w:pPr>
              <w:bidi/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4"/>
                <w:szCs w:val="24"/>
                <w:rtl/>
                <w:lang w:bidi="fa-IR"/>
              </w:rPr>
              <w:t>عنوان شغلی</w:t>
            </w:r>
          </w:p>
        </w:tc>
        <w:tc>
          <w:tcPr>
            <w:tcW w:w="3515" w:type="dxa"/>
            <w:vMerge/>
          </w:tcPr>
          <w:p w14:paraId="1A825FF7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1FEE6575" w14:textId="77777777" w:rsidTr="002A0323">
        <w:tc>
          <w:tcPr>
            <w:tcW w:w="7825" w:type="dxa"/>
          </w:tcPr>
          <w:p w14:paraId="5F414EFB" w14:textId="172D474B" w:rsidR="00360B30" w:rsidRPr="00472E4C" w:rsidRDefault="00360B30" w:rsidP="00360B30">
            <w:pPr>
              <w:bidi/>
              <w:rPr>
                <w:rFonts w:asciiTheme="minorBidi" w:hAnsiTheme="minorBidi"/>
                <w:color w:val="242424"/>
                <w:sz w:val="20"/>
                <w:szCs w:val="20"/>
                <w:rtl/>
              </w:rPr>
            </w:pPr>
            <w:r w:rsidRPr="00472E4C">
              <w:rPr>
                <w:rFonts w:asciiTheme="minorBidi" w:hAnsiTheme="minorBidi"/>
                <w:color w:val="242424"/>
                <w:sz w:val="20"/>
                <w:szCs w:val="20"/>
              </w:rPr>
              <w:t>Www.IranEstekhdam.ir</w:t>
            </w:r>
            <w:r w:rsidRPr="00472E4C">
              <w:rPr>
                <w:rFonts w:asciiTheme="minorBidi" w:hAnsiTheme="minorBidi"/>
                <w:color w:val="242424"/>
                <w:sz w:val="20"/>
                <w:szCs w:val="20"/>
                <w:rtl/>
              </w:rPr>
              <w:t xml:space="preserve"> </w:t>
            </w:r>
          </w:p>
          <w:p w14:paraId="695779DE" w14:textId="50837C38" w:rsidR="00360B30" w:rsidRPr="00472E4C" w:rsidRDefault="00360B30" w:rsidP="00360B30">
            <w:pPr>
              <w:bidi/>
              <w:rPr>
                <w:rFonts w:asciiTheme="minorBidi" w:hAnsiTheme="minorBidi"/>
                <w:color w:val="242424"/>
                <w:sz w:val="20"/>
                <w:szCs w:val="20"/>
                <w:rtl/>
              </w:rPr>
            </w:pPr>
            <w:r w:rsidRPr="00472E4C">
              <w:rPr>
                <w:rFonts w:asciiTheme="minorBidi" w:hAnsiTheme="minorBidi"/>
                <w:color w:val="242424"/>
                <w:sz w:val="20"/>
                <w:szCs w:val="20"/>
                <w:rtl/>
                <w:lang w:bidi="fa-IR"/>
              </w:rPr>
              <w:t xml:space="preserve">۰۲۱-۹۱۳۰۰۰۱۳ </w:t>
            </w:r>
          </w:p>
          <w:p w14:paraId="5082C144" w14:textId="4092EC74" w:rsidR="00D57D2D" w:rsidRPr="00472E4C" w:rsidRDefault="00360B30" w:rsidP="00360B30">
            <w:pPr>
              <w:bidi/>
              <w:rPr>
                <w:rFonts w:asciiTheme="minorBidi" w:hAnsiTheme="minorBidi"/>
                <w:color w:val="242424"/>
                <w:sz w:val="20"/>
                <w:szCs w:val="20"/>
              </w:rPr>
            </w:pPr>
            <w:r w:rsidRPr="00472E4C">
              <w:rPr>
                <w:rFonts w:asciiTheme="minorBidi" w:hAnsiTheme="minorBidi"/>
                <w:color w:val="242424"/>
                <w:sz w:val="20"/>
                <w:szCs w:val="20"/>
              </w:rPr>
              <w:t>info@iranestekhdam.ir</w:t>
            </w:r>
          </w:p>
        </w:tc>
        <w:tc>
          <w:tcPr>
            <w:tcW w:w="3515" w:type="dxa"/>
            <w:vMerge/>
          </w:tcPr>
          <w:p w14:paraId="433D40DE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1F66DEE7" w14:textId="77777777" w:rsidTr="00472E4C">
        <w:trPr>
          <w:trHeight w:val="600"/>
        </w:trPr>
        <w:tc>
          <w:tcPr>
            <w:tcW w:w="7825" w:type="dxa"/>
          </w:tcPr>
          <w:p w14:paraId="17B7070F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  <w:tc>
          <w:tcPr>
            <w:tcW w:w="3515" w:type="dxa"/>
            <w:vMerge/>
          </w:tcPr>
          <w:p w14:paraId="63967DD9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605AA0D1" w14:textId="77777777" w:rsidTr="002A0323">
        <w:trPr>
          <w:trHeight w:val="585"/>
        </w:trPr>
        <w:tc>
          <w:tcPr>
            <w:tcW w:w="7825" w:type="dxa"/>
          </w:tcPr>
          <w:p w14:paraId="4881FB11" w14:textId="13D8082A" w:rsidR="00D57D2D" w:rsidRPr="00472E4C" w:rsidRDefault="00AE7618" w:rsidP="00D70708">
            <w:pPr>
              <w:bidi/>
              <w:rPr>
                <w:rFonts w:asciiTheme="minorBidi" w:hAnsiTheme="minorBidi"/>
                <w:color w:val="D9BD9C"/>
                <w:sz w:val="34"/>
                <w:szCs w:val="34"/>
                <w:lang w:bidi="fa-IR"/>
              </w:rPr>
            </w:pPr>
            <w:r w:rsidRPr="00472E4C">
              <w:rPr>
                <w:rFonts w:asciiTheme="minorBidi" w:hAnsiTheme="minorBidi"/>
                <w:color w:val="D9BD9C"/>
                <w:sz w:val="34"/>
                <w:szCs w:val="34"/>
                <w:rtl/>
                <w:lang w:bidi="fa-IR"/>
              </w:rPr>
              <w:t>سابقه کاری</w:t>
            </w:r>
          </w:p>
        </w:tc>
        <w:tc>
          <w:tcPr>
            <w:tcW w:w="3515" w:type="dxa"/>
            <w:vMerge/>
          </w:tcPr>
          <w:p w14:paraId="3D898907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1694F7ED" w14:textId="77777777" w:rsidTr="002A0323">
        <w:trPr>
          <w:trHeight w:val="215"/>
        </w:trPr>
        <w:tc>
          <w:tcPr>
            <w:tcW w:w="7825" w:type="dxa"/>
          </w:tcPr>
          <w:p w14:paraId="0FD85283" w14:textId="2D625037" w:rsidR="00D57D2D" w:rsidRPr="00472E4C" w:rsidRDefault="00AE7618" w:rsidP="00D70708">
            <w:pPr>
              <w:bidi/>
              <w:rPr>
                <w:rFonts w:asciiTheme="minorBidi" w:hAnsiTheme="minorBidi"/>
                <w:color w:val="242424"/>
                <w:sz w:val="28"/>
                <w:szCs w:val="28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نام مجموعه (1401 تا امروز)</w:t>
            </w:r>
          </w:p>
        </w:tc>
        <w:tc>
          <w:tcPr>
            <w:tcW w:w="3515" w:type="dxa"/>
            <w:vMerge/>
          </w:tcPr>
          <w:p w14:paraId="78E2243C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05AFF915" w14:textId="77777777" w:rsidTr="002A0323">
        <w:trPr>
          <w:trHeight w:val="503"/>
        </w:trPr>
        <w:tc>
          <w:tcPr>
            <w:tcW w:w="7825" w:type="dxa"/>
          </w:tcPr>
          <w:p w14:paraId="6BF808C0" w14:textId="64CAADCA" w:rsidR="00D57D2D" w:rsidRPr="00472E4C" w:rsidRDefault="00AE7618" w:rsidP="00D70708">
            <w:pPr>
              <w:bidi/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4"/>
                <w:szCs w:val="24"/>
                <w:rtl/>
                <w:lang w:bidi="fa-IR"/>
              </w:rPr>
              <w:t>برنامه نویس فول استک</w:t>
            </w:r>
          </w:p>
        </w:tc>
        <w:tc>
          <w:tcPr>
            <w:tcW w:w="3515" w:type="dxa"/>
            <w:vMerge/>
          </w:tcPr>
          <w:p w14:paraId="25749CCC" w14:textId="77777777" w:rsidR="00D57D2D" w:rsidRPr="00472E4C" w:rsidRDefault="00D57D2D" w:rsidP="00992664">
            <w:pPr>
              <w:rPr>
                <w:rFonts w:asciiTheme="minorBidi" w:hAnsiTheme="minorBidi"/>
                <w:color w:val="242424"/>
              </w:rPr>
            </w:pPr>
          </w:p>
        </w:tc>
      </w:tr>
      <w:tr w:rsidR="00D57D2D" w:rsidRPr="00472E4C" w14:paraId="57CB77CE" w14:textId="77777777" w:rsidTr="00472E4C">
        <w:trPr>
          <w:trHeight w:val="2184"/>
        </w:trPr>
        <w:tc>
          <w:tcPr>
            <w:tcW w:w="7825" w:type="dxa"/>
          </w:tcPr>
          <w:p w14:paraId="630049B2" w14:textId="77777777" w:rsidR="00472E4C" w:rsidRPr="00472E4C" w:rsidRDefault="00472E4C" w:rsidP="00472E4C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1D183012" w14:textId="77777777" w:rsidR="00472E4C" w:rsidRPr="00472E4C" w:rsidRDefault="00472E4C" w:rsidP="00472E4C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43F8E66D" w14:textId="77777777" w:rsidR="00472E4C" w:rsidRPr="00472E4C" w:rsidRDefault="00472E4C" w:rsidP="00472E4C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4AF34C3B" w14:textId="3EACACCE" w:rsidR="00D57D2D" w:rsidRPr="00472E4C" w:rsidRDefault="00472E4C" w:rsidP="00472E4C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  <w:sz w:val="20"/>
                <w:szCs w:val="20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</w:tc>
        <w:tc>
          <w:tcPr>
            <w:tcW w:w="3515" w:type="dxa"/>
            <w:vMerge/>
          </w:tcPr>
          <w:p w14:paraId="72C056B6" w14:textId="77777777" w:rsidR="00D57D2D" w:rsidRPr="00472E4C" w:rsidRDefault="00D57D2D" w:rsidP="00D70AEE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AE7618" w:rsidRPr="00472E4C" w14:paraId="6ECBA2E5" w14:textId="77777777" w:rsidTr="002A0323">
        <w:tc>
          <w:tcPr>
            <w:tcW w:w="7825" w:type="dxa"/>
          </w:tcPr>
          <w:p w14:paraId="054CF7B5" w14:textId="77777777" w:rsidR="007D245F" w:rsidRPr="00472E4C" w:rsidRDefault="007D245F" w:rsidP="00AE7618">
            <w:pPr>
              <w:bidi/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</w:pPr>
          </w:p>
          <w:p w14:paraId="634F635F" w14:textId="03163070" w:rsidR="00AE7618" w:rsidRPr="00472E4C" w:rsidRDefault="00AE7618" w:rsidP="007D245F">
            <w:pPr>
              <w:bidi/>
              <w:rPr>
                <w:rFonts w:asciiTheme="minorBidi" w:hAnsiTheme="minorBidi"/>
                <w:color w:val="242424"/>
                <w:sz w:val="28"/>
                <w:szCs w:val="28"/>
              </w:rPr>
            </w:pPr>
            <w:r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نام مجموعه (1399 تا 1401)</w:t>
            </w:r>
          </w:p>
        </w:tc>
        <w:tc>
          <w:tcPr>
            <w:tcW w:w="3515" w:type="dxa"/>
            <w:vMerge/>
          </w:tcPr>
          <w:p w14:paraId="77A4227A" w14:textId="77777777" w:rsidR="00AE7618" w:rsidRPr="00472E4C" w:rsidRDefault="00AE7618" w:rsidP="00AE7618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D57D2D" w:rsidRPr="00472E4C" w14:paraId="4A2F900E" w14:textId="77777777" w:rsidTr="002A0323">
        <w:trPr>
          <w:trHeight w:val="503"/>
        </w:trPr>
        <w:tc>
          <w:tcPr>
            <w:tcW w:w="7825" w:type="dxa"/>
          </w:tcPr>
          <w:p w14:paraId="3F655F6D" w14:textId="118CDE3B" w:rsidR="00D57D2D" w:rsidRPr="00472E4C" w:rsidRDefault="00160647" w:rsidP="00D70708">
            <w:pPr>
              <w:bidi/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4"/>
                <w:szCs w:val="24"/>
                <w:rtl/>
                <w:lang w:bidi="fa-IR"/>
              </w:rPr>
              <w:t xml:space="preserve">کارآموز تمام وقت </w:t>
            </w:r>
            <w:r w:rsidRPr="00472E4C"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  <w:t>IT</w:t>
            </w:r>
          </w:p>
        </w:tc>
        <w:tc>
          <w:tcPr>
            <w:tcW w:w="3515" w:type="dxa"/>
            <w:vMerge/>
          </w:tcPr>
          <w:p w14:paraId="2F0ABE34" w14:textId="77777777" w:rsidR="00D57D2D" w:rsidRPr="00472E4C" w:rsidRDefault="00D57D2D" w:rsidP="00D93E9C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D57D2D" w:rsidRPr="00472E4C" w14:paraId="33814D64" w14:textId="77777777" w:rsidTr="00472E4C">
        <w:trPr>
          <w:trHeight w:val="2823"/>
        </w:trPr>
        <w:tc>
          <w:tcPr>
            <w:tcW w:w="7825" w:type="dxa"/>
          </w:tcPr>
          <w:p w14:paraId="609CBA9A" w14:textId="77777777" w:rsidR="00160647" w:rsidRPr="00472E4C" w:rsidRDefault="00160647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1B3AB08D" w14:textId="77777777" w:rsidR="00160647" w:rsidRPr="00472E4C" w:rsidRDefault="00160647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2BC07008" w14:textId="77777777" w:rsidR="00160647" w:rsidRPr="00472E4C" w:rsidRDefault="00160647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64246F00" w14:textId="3F08D06F" w:rsidR="00160647" w:rsidRPr="00472E4C" w:rsidRDefault="00160647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  <w:sz w:val="20"/>
                <w:szCs w:val="20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</w:tc>
        <w:tc>
          <w:tcPr>
            <w:tcW w:w="3515" w:type="dxa"/>
            <w:vMerge/>
          </w:tcPr>
          <w:p w14:paraId="64C34D81" w14:textId="77777777" w:rsidR="00D57D2D" w:rsidRPr="00472E4C" w:rsidRDefault="00D57D2D" w:rsidP="00D93E9C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AE7618" w:rsidRPr="00472E4C" w14:paraId="10BB70E8" w14:textId="77777777" w:rsidTr="002A0323">
        <w:tc>
          <w:tcPr>
            <w:tcW w:w="7825" w:type="dxa"/>
          </w:tcPr>
          <w:p w14:paraId="1AC6F07C" w14:textId="57969F18" w:rsidR="00AE7618" w:rsidRPr="00472E4C" w:rsidRDefault="00AE7618" w:rsidP="00AE7618">
            <w:pPr>
              <w:bidi/>
              <w:rPr>
                <w:rFonts w:asciiTheme="minorBidi" w:hAnsiTheme="minorBidi"/>
                <w:color w:val="242424"/>
                <w:sz w:val="28"/>
                <w:szCs w:val="28"/>
              </w:rPr>
            </w:pPr>
            <w:r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نام مجموعه (1399 تا 1401)</w:t>
            </w:r>
          </w:p>
        </w:tc>
        <w:tc>
          <w:tcPr>
            <w:tcW w:w="3515" w:type="dxa"/>
            <w:vMerge/>
          </w:tcPr>
          <w:p w14:paraId="5D048050" w14:textId="77777777" w:rsidR="00AE7618" w:rsidRPr="00472E4C" w:rsidRDefault="00AE7618" w:rsidP="00AE7618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D57D2D" w:rsidRPr="00472E4C" w14:paraId="02BD442D" w14:textId="77777777" w:rsidTr="002A0323">
        <w:trPr>
          <w:trHeight w:val="503"/>
        </w:trPr>
        <w:tc>
          <w:tcPr>
            <w:tcW w:w="7825" w:type="dxa"/>
          </w:tcPr>
          <w:p w14:paraId="1521BD77" w14:textId="66E0C509" w:rsidR="00D57D2D" w:rsidRPr="00472E4C" w:rsidRDefault="00AE7618" w:rsidP="00D70708">
            <w:pPr>
              <w:bidi/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4"/>
                <w:szCs w:val="24"/>
                <w:rtl/>
                <w:lang w:bidi="fa-IR"/>
              </w:rPr>
              <w:t>فعالیت به عنوان فریلنسر</w:t>
            </w:r>
          </w:p>
        </w:tc>
        <w:tc>
          <w:tcPr>
            <w:tcW w:w="3515" w:type="dxa"/>
            <w:vMerge/>
          </w:tcPr>
          <w:p w14:paraId="4A6E40EB" w14:textId="77777777" w:rsidR="00D57D2D" w:rsidRPr="00472E4C" w:rsidRDefault="00D57D2D" w:rsidP="00694F7F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7D245F" w:rsidRPr="00472E4C" w14:paraId="3609D3C9" w14:textId="77777777" w:rsidTr="002A0323">
        <w:trPr>
          <w:trHeight w:val="2052"/>
        </w:trPr>
        <w:tc>
          <w:tcPr>
            <w:tcW w:w="7825" w:type="dxa"/>
          </w:tcPr>
          <w:p w14:paraId="797A26C7" w14:textId="77777777" w:rsidR="007D245F" w:rsidRPr="00472E4C" w:rsidRDefault="007D245F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5E2E891E" w14:textId="77777777" w:rsidR="007D245F" w:rsidRPr="00472E4C" w:rsidRDefault="007D245F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3A4F223C" w14:textId="77777777" w:rsidR="007D245F" w:rsidRPr="00472E4C" w:rsidRDefault="007D245F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360" w:lineRule="auto"/>
              <w:contextualSpacing w:val="0"/>
              <w:rPr>
                <w:rFonts w:asciiTheme="minorBidi" w:hAnsiTheme="minorBidi"/>
                <w:color w:val="242424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  <w:p w14:paraId="5C706BF3" w14:textId="08E12593" w:rsidR="007D245F" w:rsidRPr="00472E4C" w:rsidRDefault="007D245F" w:rsidP="007D245F">
            <w:pPr>
              <w:pStyle w:val="ListParagraph"/>
              <w:numPr>
                <w:ilvl w:val="0"/>
                <w:numId w:val="1"/>
              </w:numPr>
              <w:bidi/>
              <w:spacing w:after="60" w:line="240" w:lineRule="exact"/>
              <w:contextualSpacing w:val="0"/>
              <w:rPr>
                <w:rFonts w:asciiTheme="minorBidi" w:hAnsiTheme="minorBidi"/>
                <w:color w:val="242424"/>
                <w:sz w:val="20"/>
                <w:szCs w:val="20"/>
              </w:rPr>
            </w:pPr>
            <w:r w:rsidRPr="00472E4C">
              <w:rPr>
                <w:rFonts w:asciiTheme="minorBidi" w:hAnsiTheme="minorBidi"/>
                <w:color w:val="242424"/>
                <w:rtl/>
                <w:lang w:bidi="ar-SA"/>
              </w:rPr>
              <w:t>پیشنهاد ایران استخدام: در این قسمت میتوانید به وظایف و مسئولیت های محوله اشاره نمایید.</w:t>
            </w:r>
          </w:p>
        </w:tc>
        <w:tc>
          <w:tcPr>
            <w:tcW w:w="3515" w:type="dxa"/>
            <w:vMerge/>
          </w:tcPr>
          <w:p w14:paraId="5FEA2E94" w14:textId="77777777" w:rsidR="007D245F" w:rsidRPr="00472E4C" w:rsidRDefault="007D245F" w:rsidP="007D245F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  <w:tr w:rsidR="007D245F" w:rsidRPr="00472E4C" w14:paraId="6083D9FD" w14:textId="77777777" w:rsidTr="002A0323">
        <w:trPr>
          <w:trHeight w:val="620"/>
        </w:trPr>
        <w:tc>
          <w:tcPr>
            <w:tcW w:w="7825" w:type="dxa"/>
          </w:tcPr>
          <w:p w14:paraId="752A6D54" w14:textId="3BB8260F" w:rsidR="007D245F" w:rsidRPr="00472E4C" w:rsidRDefault="007D245F" w:rsidP="007D245F">
            <w:pPr>
              <w:bidi/>
              <w:rPr>
                <w:rFonts w:asciiTheme="minorBidi" w:hAnsiTheme="minorBidi"/>
                <w:color w:val="D9BD9C"/>
                <w:sz w:val="34"/>
                <w:szCs w:val="34"/>
                <w:lang w:bidi="fa-IR"/>
              </w:rPr>
            </w:pPr>
            <w:r w:rsidRPr="00472E4C">
              <w:rPr>
                <w:rFonts w:asciiTheme="minorBidi" w:hAnsiTheme="minorBidi"/>
                <w:color w:val="D9BD9C"/>
                <w:sz w:val="34"/>
                <w:szCs w:val="34"/>
                <w:rtl/>
                <w:lang w:bidi="fa-IR"/>
              </w:rPr>
              <w:t>تحصیلات</w:t>
            </w:r>
          </w:p>
        </w:tc>
        <w:tc>
          <w:tcPr>
            <w:tcW w:w="3515" w:type="dxa"/>
            <w:vMerge/>
          </w:tcPr>
          <w:p w14:paraId="77B11BC9" w14:textId="77777777" w:rsidR="007D245F" w:rsidRPr="00472E4C" w:rsidRDefault="007D245F" w:rsidP="007D245F">
            <w:pPr>
              <w:rPr>
                <w:rFonts w:asciiTheme="minorBidi" w:hAnsiTheme="minorBidi"/>
                <w:color w:val="242424"/>
              </w:rPr>
            </w:pPr>
          </w:p>
        </w:tc>
      </w:tr>
      <w:tr w:rsidR="007D245F" w:rsidRPr="00472E4C" w14:paraId="43A23DDB" w14:textId="77777777" w:rsidTr="002A0323">
        <w:trPr>
          <w:trHeight w:val="215"/>
        </w:trPr>
        <w:tc>
          <w:tcPr>
            <w:tcW w:w="7825" w:type="dxa"/>
          </w:tcPr>
          <w:p w14:paraId="3D4EB55F" w14:textId="3D1E3961" w:rsidR="007D245F" w:rsidRPr="00472E4C" w:rsidRDefault="007D245F" w:rsidP="00472E4C">
            <w:pPr>
              <w:bidi/>
              <w:rPr>
                <w:rFonts w:asciiTheme="minorBidi" w:hAnsiTheme="minorBidi"/>
                <w:color w:val="242424"/>
                <w:sz w:val="28"/>
                <w:szCs w:val="28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نام دانشگاه: عنوان رشته تحصیلی (1394-139</w:t>
            </w:r>
            <w:r w:rsidR="00472E4C"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8</w:t>
            </w:r>
            <w:r w:rsidRPr="00472E4C">
              <w:rPr>
                <w:rFonts w:asciiTheme="minorBidi" w:hAnsiTheme="minorBidi"/>
                <w:color w:val="242424"/>
                <w:sz w:val="28"/>
                <w:szCs w:val="28"/>
                <w:rtl/>
                <w:lang w:bidi="fa-IR"/>
              </w:rPr>
              <w:t>)</w:t>
            </w:r>
          </w:p>
        </w:tc>
        <w:tc>
          <w:tcPr>
            <w:tcW w:w="3515" w:type="dxa"/>
            <w:vMerge/>
          </w:tcPr>
          <w:p w14:paraId="0F90DE06" w14:textId="77777777" w:rsidR="007D245F" w:rsidRPr="00472E4C" w:rsidRDefault="007D245F" w:rsidP="007D245F">
            <w:pPr>
              <w:rPr>
                <w:rFonts w:asciiTheme="minorBidi" w:hAnsiTheme="minorBidi"/>
                <w:color w:val="242424"/>
              </w:rPr>
            </w:pPr>
          </w:p>
        </w:tc>
      </w:tr>
      <w:tr w:rsidR="007D245F" w:rsidRPr="00472E4C" w14:paraId="72643503" w14:textId="77777777" w:rsidTr="002A0323">
        <w:trPr>
          <w:trHeight w:val="503"/>
        </w:trPr>
        <w:tc>
          <w:tcPr>
            <w:tcW w:w="7825" w:type="dxa"/>
          </w:tcPr>
          <w:p w14:paraId="422BE4CF" w14:textId="091928B2" w:rsidR="007D245F" w:rsidRPr="00472E4C" w:rsidRDefault="00472E4C" w:rsidP="007D245F">
            <w:pPr>
              <w:bidi/>
              <w:rPr>
                <w:rFonts w:asciiTheme="minorBidi" w:hAnsiTheme="minorBidi"/>
                <w:color w:val="242424"/>
                <w:sz w:val="24"/>
                <w:szCs w:val="24"/>
                <w:lang w:bidi="fa-IR"/>
              </w:rPr>
            </w:pPr>
            <w:r w:rsidRPr="00472E4C">
              <w:rPr>
                <w:rFonts w:asciiTheme="minorBidi" w:hAnsiTheme="minorBidi"/>
                <w:color w:val="242424"/>
                <w:sz w:val="24"/>
                <w:szCs w:val="24"/>
                <w:rtl/>
                <w:lang w:bidi="fa-IR"/>
              </w:rPr>
              <w:t>افتخارات :</w:t>
            </w:r>
          </w:p>
        </w:tc>
        <w:tc>
          <w:tcPr>
            <w:tcW w:w="3515" w:type="dxa"/>
            <w:vMerge/>
          </w:tcPr>
          <w:p w14:paraId="28F5A268" w14:textId="77777777" w:rsidR="007D245F" w:rsidRPr="00472E4C" w:rsidRDefault="007D245F" w:rsidP="007D245F">
            <w:pPr>
              <w:rPr>
                <w:rFonts w:asciiTheme="minorBidi" w:hAnsiTheme="minorBidi"/>
                <w:color w:val="242424"/>
              </w:rPr>
            </w:pPr>
          </w:p>
        </w:tc>
      </w:tr>
      <w:tr w:rsidR="007D245F" w:rsidRPr="00472E4C" w14:paraId="1660ECAC" w14:textId="77777777" w:rsidTr="002A0323">
        <w:trPr>
          <w:trHeight w:val="432"/>
        </w:trPr>
        <w:tc>
          <w:tcPr>
            <w:tcW w:w="7825" w:type="dxa"/>
          </w:tcPr>
          <w:p w14:paraId="18B271ED" w14:textId="7C33E8CA" w:rsidR="007D245F" w:rsidRPr="00472E4C" w:rsidRDefault="007D245F" w:rsidP="007D245F">
            <w:pPr>
              <w:bidi/>
              <w:spacing w:after="60" w:line="220" w:lineRule="exact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  <w:tc>
          <w:tcPr>
            <w:tcW w:w="3515" w:type="dxa"/>
            <w:vMerge/>
          </w:tcPr>
          <w:p w14:paraId="10C95224" w14:textId="77777777" w:rsidR="007D245F" w:rsidRPr="00472E4C" w:rsidRDefault="007D245F" w:rsidP="007D245F">
            <w:pPr>
              <w:spacing w:after="60"/>
              <w:rPr>
                <w:rFonts w:asciiTheme="minorBidi" w:hAnsiTheme="minorBidi"/>
                <w:color w:val="242424"/>
                <w:sz w:val="20"/>
                <w:szCs w:val="20"/>
              </w:rPr>
            </w:pPr>
          </w:p>
        </w:tc>
      </w:tr>
    </w:tbl>
    <w:p w14:paraId="6F5332E7" w14:textId="60E32186" w:rsidR="004F4A51" w:rsidRPr="00472E4C" w:rsidRDefault="002A0323" w:rsidP="00472E4C">
      <w:pPr>
        <w:bidi/>
        <w:rPr>
          <w:rFonts w:asciiTheme="minorBidi" w:hAnsiTheme="minorBidi"/>
        </w:rPr>
      </w:pPr>
      <w:bookmarkStart w:id="0" w:name="_GoBack"/>
      <w:bookmarkEnd w:id="0"/>
      <w:r w:rsidRPr="00472E4C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58BE77F" wp14:editId="59DD796B">
                <wp:simplePos x="0" y="0"/>
                <wp:positionH relativeFrom="column">
                  <wp:posOffset>4886325</wp:posOffset>
                </wp:positionH>
                <wp:positionV relativeFrom="page">
                  <wp:posOffset>0</wp:posOffset>
                </wp:positionV>
                <wp:extent cx="2114550" cy="100584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10058400"/>
                        </a:xfrm>
                        <a:prstGeom prst="rect">
                          <a:avLst/>
                        </a:prstGeom>
                        <a:solidFill>
                          <a:srgbClr val="3B3C4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5A749" id="Rectangle 3" o:spid="_x0000_s1026" style="position:absolute;margin-left:384.75pt;margin-top:0;width:166.5pt;height:11in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" fillcolor="#3b3c41" stroked="f" strokeweight="1pt">
                <w10:wrap anchory="page"/>
              </v:rect>
            </w:pict>
          </mc:Fallback>
        </mc:AlternateContent>
      </w:r>
      <w:r w:rsidRPr="00472E4C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C9062F" wp14:editId="5B34EB29">
                <wp:simplePos x="0" y="0"/>
                <wp:positionH relativeFrom="column">
                  <wp:posOffset>-457200</wp:posOffset>
                </wp:positionH>
                <wp:positionV relativeFrom="paragraph">
                  <wp:posOffset>1733550</wp:posOffset>
                </wp:positionV>
                <wp:extent cx="142875" cy="15906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590675"/>
                        </a:xfrm>
                        <a:prstGeom prst="rect">
                          <a:avLst/>
                        </a:prstGeom>
                        <a:solidFill>
                          <a:srgbClr val="D9BD9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4AAB1DB" id="Rectangle 2" o:spid="_x0000_s1026" style="position:absolute;margin-left:-36pt;margin-top:136.5pt;width:11.25pt;height:12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" fillcolor="#d9bd9c" stroked="f" strokeweight="1pt"/>
            </w:pict>
          </mc:Fallback>
        </mc:AlternateContent>
      </w:r>
    </w:p>
    <w:sectPr w:rsidR="004F4A51" w:rsidRPr="00472E4C" w:rsidSect="00C54FE1">
      <w:pgSz w:w="12240" w:h="15840" w:code="1"/>
      <w:pgMar w:top="720" w:right="720" w:bottom="173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0402B"/>
    <w:multiLevelType w:val="hybridMultilevel"/>
    <w:tmpl w:val="F78C68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617C4"/>
    <w:multiLevelType w:val="hybridMultilevel"/>
    <w:tmpl w:val="C8A865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407D70"/>
    <w:multiLevelType w:val="hybridMultilevel"/>
    <w:tmpl w:val="019AE9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zMzMja2sDAyNDJR0lEKTi0uzszPAykwrAUATsT6ZywAAAA="/>
  </w:docVars>
  <w:rsids>
    <w:rsidRoot w:val="00D32CCE"/>
    <w:rsid w:val="00160647"/>
    <w:rsid w:val="002A0323"/>
    <w:rsid w:val="00360B30"/>
    <w:rsid w:val="00472E4C"/>
    <w:rsid w:val="004F4A51"/>
    <w:rsid w:val="005D4027"/>
    <w:rsid w:val="00694F7F"/>
    <w:rsid w:val="00742D69"/>
    <w:rsid w:val="00752D20"/>
    <w:rsid w:val="007D245F"/>
    <w:rsid w:val="00992664"/>
    <w:rsid w:val="009C3FA7"/>
    <w:rsid w:val="00AE7618"/>
    <w:rsid w:val="00B01619"/>
    <w:rsid w:val="00C54FE1"/>
    <w:rsid w:val="00D32CCE"/>
    <w:rsid w:val="00D57D2D"/>
    <w:rsid w:val="00D70708"/>
    <w:rsid w:val="00D70AEE"/>
    <w:rsid w:val="00D93E9C"/>
    <w:rsid w:val="00EA4B15"/>
    <w:rsid w:val="00ED4A02"/>
    <w:rsid w:val="00F411F0"/>
    <w:rsid w:val="00F4228C"/>
    <w:rsid w:val="00F44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050F"/>
  <w15:chartTrackingRefBased/>
  <w15:docId w15:val="{5EC74139-D3E9-4CAE-B341-E12224D12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4A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A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40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1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1EDB9-F473-439C-ACE1-7A4DCF7C6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ltin System</cp:lastModifiedBy>
  <cp:revision>3</cp:revision>
  <dcterms:created xsi:type="dcterms:W3CDTF">2023-11-09T12:05:00Z</dcterms:created>
  <dcterms:modified xsi:type="dcterms:W3CDTF">2023-11-11T13:01:00Z</dcterms:modified>
</cp:coreProperties>
</file>